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c3b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1a28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20:37:57Z</dcterms:created>
  <dcterms:modified xsi:type="dcterms:W3CDTF">2018-06-09T20:37:57Z</dcterms:modified>
</cp:coreProperties>
</file>